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al</w:t>
      </w:r>
      <w:r>
        <w:t xml:space="preserve"> </w:t>
      </w:r>
      <w:r>
        <w:t xml:space="preserve">Engineer</w:t>
      </w:r>
      <w:r>
        <w:t xml:space="preserve"> </w:t>
      </w:r>
      <w:r>
        <w:t xml:space="preserve">in</w:t>
      </w:r>
      <w:r>
        <w:t xml:space="preserve"> </w:t>
      </w:r>
      <w:r>
        <w:t xml:space="preserve">Indonesia</w:t>
      </w:r>
      <w:r>
        <w:t xml:space="preserve"> </w:t>
      </w:r>
      <w:r>
        <w:t xml:space="preserve">Jakarta</w:t>
      </w:r>
    </w:p>
    <w:bookmarkStart w:id="20" w:name="Xb807606be6a9182f1283adea3f87df0552be002"/>
    <w:p>
      <w:pPr>
        <w:pStyle w:val="Heading1"/>
      </w:pPr>
      <w:r>
        <w:t xml:space="preserve">Cover Letter for Mechanical Engineer Position</w:t>
      </w:r>
    </w:p>
    <w:p>
      <w:pPr>
        <w:pStyle w:val="FirstParagraph"/>
      </w:pPr>
      <w:r>
        <w:t xml:space="preserve">Dear [Hiring Manager's Name],</w:t>
      </w:r>
    </w:p>
    <w:p>
      <w:pPr>
        <w:pStyle w:val="BodyText"/>
      </w:pPr>
      <w:r>
        <w:t xml:space="preserve">As a dedicated and innovative Mechanical Engineer with a strong foundation in design, analysis, and project management, I am excited to apply for the Mechanical Engineer position at your esteemed organization in Indonesia Jakarta. With my technical expertise, hands-on experience in industrial systems, and commitment to excellence, I am confident in my ability to contribute meaningfully to your team while aligning with the dynamic engineering landscape of Jakarta.</w:t>
      </w:r>
    </w:p>
    <w:p>
      <w:pPr>
        <w:pStyle w:val="BodyText"/>
      </w:pPr>
      <w:r>
        <w:t xml:space="preserve">My professional journey as a Mechanical Engineer has been driven by a passion for solving complex challenges through creativity and precision. Over the past [X years], I have worked on diverse projects that span from mechanical system design to process optimization, ensuring efficiency, sustainability, and cost-effectiveness. Whether it’s developing prototypes, conducting feasibility studies, or managing cross-functional teams, I approach every task with a problem-solving mindset and a focus on delivering results.</w:t>
      </w:r>
    </w:p>
    <w:p>
      <w:pPr>
        <w:pStyle w:val="BodyText"/>
      </w:pPr>
      <w:r>
        <w:t xml:space="preserve">What sets me apart is my ability to adapt to the unique demands of the Indonesian market. Jakarta, as a bustling hub of innovation and industry, requires engineers who understand local constraints while embracing global best practices. My experience in working with companies in Indonesia has equipped me with insights into the region’s engineering challenges, such as infrastructure development, energy efficiency, and environmental compliance. I have successfully led projects that integrate advanced technologies with practical solutions tailored to the Indonesian context.</w:t>
      </w:r>
    </w:p>
    <w:p>
      <w:pPr>
        <w:pStyle w:val="BodyText"/>
      </w:pPr>
      <w:r>
        <w:t xml:space="preserve">One of my most rewarding experiences was [mention a specific project or achievement]. For instance, while working with [Company Name] in Jakarta, I spearheaded the redesign of [specific mechanical system], which improved operational efficiency by 25% and reduced maintenance costs. This project required close collaboration with local stakeholders, adherence to Indonesian safety standards, and a deep understanding of the region’s industrial needs. The success of this initiative reinforced my belief that engineering excellence must be rooted in cultural awareness and adaptability.</w:t>
      </w:r>
    </w:p>
    <w:p>
      <w:pPr>
        <w:pStyle w:val="BodyText"/>
      </w:pPr>
      <w:r>
        <w:t xml:space="preserve">In addition to my technical skills, I bring strong communication and leadership abilities. As a Mechanical Engineer in Jakarta, I have regularly interacted with clients, suppliers, and multidisciplinary teams to ensure seamless project execution. My ability to translate complex engineering concepts into actionable plans has been instrumental in meeting deadlines and exceeding expectations. I am also proficient in industry-standard software such as AutoCAD, SolidWorks, and ANSYS, which I have used to create detailed designs and simulations for projects across various sectors.</w:t>
      </w:r>
    </w:p>
    <w:p>
      <w:pPr>
        <w:pStyle w:val="BodyText"/>
      </w:pPr>
      <w:r>
        <w:t xml:space="preserve">Indonesia Jakarta is a city that thrives on innovation and progress. As an engineer here, the opportunity to contribute to cutting-edge projects in sectors like renewable energy, automotive manufacturing, and infrastructure development is both exciting and fulfilling. I am particularly drawn to your organization’s commitment to [mention a specific value or project of the company], which aligns with my own professional ethos of driving sustainable and impactful engineering solutions.</w:t>
      </w:r>
    </w:p>
    <w:p>
      <w:pPr>
        <w:pStyle w:val="BodyText"/>
      </w:pPr>
      <w:r>
        <w:t xml:space="preserve">What excites me most about this opportunity is the chance to work in Jakarta, where the intersection of tradition and modernity creates a unique environment for engineering excellence. The city’s rapid urbanization and growing demand for advanced infrastructure present a wealth of challenges that I am eager to tackle. Whether it’s designing systems that withstand Jakarta’s tropical climate or optimizing processes for energy efficiency, I am ready to bring my skills and dedication to your team.</w:t>
      </w:r>
    </w:p>
    <w:p>
      <w:pPr>
        <w:pStyle w:val="BodyText"/>
      </w:pPr>
      <w:r>
        <w:t xml:space="preserve">I have attached my resume for your review, which provides further details about my qualifications and accomplishments. I would welcome the opportunity to discuss how my background, skills, and enthusiasm align with the goals of your organization. Thank you for considering my application. I look forward to the possibility of contributing to your team in Indonesia Jakarta as a Mechanical Engineer.</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al Engineer in Indonesia Jakarta</dc:title>
  <dc:creator/>
  <dc:language>en</dc:language>
  <cp:keywords/>
  <dcterms:created xsi:type="dcterms:W3CDTF">2025-12-09T06:35:55Z</dcterms:created>
  <dcterms:modified xsi:type="dcterms:W3CDTF">2025-12-09T06:35:55Z</dcterms:modified>
</cp:coreProperties>
</file>

<file path=docProps/custom.xml><?xml version="1.0" encoding="utf-8"?>
<Properties xmlns="http://schemas.openxmlformats.org/officeDocument/2006/custom-properties" xmlns:vt="http://schemas.openxmlformats.org/officeDocument/2006/docPropsVTypes"/>
</file>